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216C1D" w14:textId="76E6C36E" w:rsidR="00E07D11" w:rsidRPr="00EF1663" w:rsidRDefault="00307C7F" w:rsidP="005B04F8">
      <w:pPr>
        <w:pStyle w:val="Title"/>
        <w:spacing w:line="360" w:lineRule="auto"/>
        <w:jc w:val="center"/>
        <w:rPr>
          <w:rFonts w:ascii="Arial" w:hAnsi="Arial"/>
          <w:lang w:val="en-GB"/>
        </w:rPr>
      </w:pPr>
      <w:r w:rsidRPr="00EF1663">
        <w:rPr>
          <w:rFonts w:ascii="Arial" w:hAnsi="Arial"/>
          <w:lang w:val="en-GB"/>
        </w:rPr>
        <w:t>Title</w:t>
      </w:r>
      <w:r w:rsidR="007B4F7A" w:rsidRPr="00EF1663">
        <w:rPr>
          <w:rFonts w:ascii="Arial" w:hAnsi="Arial"/>
          <w:lang w:val="en-GB"/>
        </w:rPr>
        <w:t xml:space="preserve"> of the </w:t>
      </w:r>
      <w:r w:rsidR="00EF1663">
        <w:rPr>
          <w:rFonts w:ascii="Arial" w:hAnsi="Arial"/>
          <w:lang w:val="en-GB"/>
        </w:rPr>
        <w:t xml:space="preserve">PhD Colloquium </w:t>
      </w:r>
      <w:r w:rsidR="00933A1D" w:rsidRPr="00EF1663">
        <w:rPr>
          <w:rFonts w:ascii="Arial" w:hAnsi="Arial"/>
          <w:lang w:val="en-GB"/>
        </w:rPr>
        <w:t>Paper</w:t>
      </w:r>
      <w:r w:rsidR="006F7DE2" w:rsidRPr="00EF1663">
        <w:rPr>
          <w:rFonts w:ascii="Arial" w:hAnsi="Arial"/>
          <w:lang w:val="en-GB"/>
        </w:rPr>
        <w:t xml:space="preserve"> </w:t>
      </w:r>
    </w:p>
    <w:p w14:paraId="663D6A7A" w14:textId="68E11620" w:rsidR="00E07D11" w:rsidRPr="003024C0" w:rsidRDefault="007B4F7A" w:rsidP="003024C0">
      <w:pPr>
        <w:spacing w:after="240"/>
        <w:jc w:val="center"/>
        <w:rPr>
          <w:rFonts w:ascii="Arial" w:hAnsi="Arial" w:cs="Arial"/>
          <w:sz w:val="28"/>
          <w:szCs w:val="28"/>
          <w:vertAlign w:val="superscript"/>
          <w:lang w:val="en-GB"/>
        </w:rPr>
      </w:pPr>
      <w:r w:rsidRPr="00EF1663">
        <w:rPr>
          <w:rFonts w:ascii="Arial" w:hAnsi="Arial" w:cs="Arial"/>
          <w:sz w:val="28"/>
          <w:szCs w:val="28"/>
          <w:lang w:val="en-GB"/>
        </w:rPr>
        <w:t xml:space="preserve">Author </w:t>
      </w:r>
      <w:r w:rsidR="00307C7F"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1</w:t>
      </w:r>
      <w:r w:rsidR="003024C0">
        <w:rPr>
          <w:rFonts w:ascii="Arial" w:hAnsi="Arial" w:cs="Arial"/>
          <w:sz w:val="28"/>
          <w:szCs w:val="28"/>
          <w:vertAlign w:val="superscript"/>
          <w:lang w:val="en-GB"/>
        </w:rPr>
        <w:t>*</w:t>
      </w:r>
      <w:r w:rsidR="00307C7F" w:rsidRPr="00EF1663">
        <w:rPr>
          <w:rFonts w:ascii="Arial" w:hAnsi="Arial" w:cs="Arial"/>
          <w:sz w:val="28"/>
          <w:szCs w:val="28"/>
          <w:lang w:val="en-GB"/>
        </w:rPr>
        <w:t xml:space="preserve">, </w:t>
      </w:r>
      <w:r w:rsidRPr="00EF1663">
        <w:rPr>
          <w:rFonts w:ascii="Arial" w:hAnsi="Arial" w:cs="Arial"/>
          <w:sz w:val="28"/>
          <w:szCs w:val="28"/>
          <w:lang w:val="en-GB"/>
        </w:rPr>
        <w:t xml:space="preserve">Author </w:t>
      </w:r>
      <w:r w:rsidR="00307C7F"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2</w:t>
      </w:r>
      <w:r w:rsidR="00307C7F" w:rsidRPr="00EF1663">
        <w:rPr>
          <w:rFonts w:ascii="Arial" w:hAnsi="Arial" w:cs="Arial"/>
          <w:sz w:val="28"/>
          <w:szCs w:val="28"/>
          <w:lang w:val="en-GB"/>
        </w:rPr>
        <w:t xml:space="preserve">, </w:t>
      </w:r>
      <w:r w:rsidRPr="00EF1663">
        <w:rPr>
          <w:rFonts w:ascii="Arial" w:hAnsi="Arial" w:cs="Arial"/>
          <w:sz w:val="28"/>
          <w:szCs w:val="28"/>
          <w:lang w:val="en-GB"/>
        </w:rPr>
        <w:t xml:space="preserve">Author </w:t>
      </w:r>
      <w:r w:rsidR="00307C7F"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3</w:t>
      </w:r>
    </w:p>
    <w:p w14:paraId="5D2AB145" w14:textId="1E1ABBF8" w:rsidR="00E07D11" w:rsidRPr="00EE409F" w:rsidRDefault="003024C0" w:rsidP="005B04F8">
      <w:pPr>
        <w:spacing w:line="360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vertAlign w:val="superscript"/>
          <w:lang w:val="en-GB"/>
        </w:rPr>
        <w:t>1</w:t>
      </w:r>
      <w:r w:rsidR="00307C7F" w:rsidRPr="00EE409F">
        <w:rPr>
          <w:rFonts w:ascii="Arial" w:hAnsi="Arial" w:cs="Arial"/>
          <w:szCs w:val="22"/>
          <w:lang w:val="en-GB"/>
        </w:rPr>
        <w:t>Department, University</w:t>
      </w:r>
      <w:r w:rsidR="00307C7F" w:rsidRPr="00EE409F">
        <w:rPr>
          <w:rFonts w:ascii="Arial" w:hAnsi="Arial" w:cs="Arial"/>
          <w:szCs w:val="22"/>
          <w:lang w:val="en-NZ"/>
        </w:rPr>
        <w:t>/Institution</w:t>
      </w:r>
      <w:r w:rsidR="00307C7F" w:rsidRPr="00EE409F">
        <w:rPr>
          <w:rFonts w:ascii="Arial" w:hAnsi="Arial" w:cs="Arial"/>
          <w:szCs w:val="22"/>
          <w:lang w:val="en-GB"/>
        </w:rPr>
        <w:t>, City, Country</w:t>
      </w:r>
      <w:r w:rsidR="006F562A" w:rsidRPr="00EE409F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E409F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E409F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E409F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E409F">
        <w:rPr>
          <w:rFonts w:ascii="Arial" w:hAnsi="Arial" w:cs="Arial"/>
          <w:szCs w:val="22"/>
          <w:lang w:val="en-GB"/>
        </w:rPr>
        <w:t>, email address</w:t>
      </w:r>
    </w:p>
    <w:p w14:paraId="1BE65519" w14:textId="02A9D39E" w:rsidR="00C24688" w:rsidRPr="00EE409F" w:rsidRDefault="003024C0" w:rsidP="00C24688">
      <w:pPr>
        <w:spacing w:line="360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vertAlign w:val="superscript"/>
          <w:lang w:val="en-GB"/>
        </w:rPr>
        <w:t>2</w:t>
      </w:r>
      <w:r w:rsidR="00307C7F" w:rsidRPr="00EE409F">
        <w:rPr>
          <w:rFonts w:ascii="Arial" w:hAnsi="Arial" w:cs="Arial"/>
          <w:szCs w:val="22"/>
          <w:lang w:val="en-GB"/>
        </w:rPr>
        <w:t>Department, University</w:t>
      </w:r>
      <w:r w:rsidR="00307C7F" w:rsidRPr="00EE409F">
        <w:rPr>
          <w:rFonts w:ascii="Arial" w:hAnsi="Arial" w:cs="Arial"/>
          <w:szCs w:val="22"/>
          <w:lang w:val="en-NZ"/>
        </w:rPr>
        <w:t>/Institution</w:t>
      </w:r>
      <w:r w:rsidR="00307C7F" w:rsidRPr="00EE409F">
        <w:rPr>
          <w:rFonts w:ascii="Arial" w:hAnsi="Arial" w:cs="Arial"/>
          <w:szCs w:val="22"/>
          <w:lang w:val="en-GB"/>
        </w:rPr>
        <w:t>, City, Country</w:t>
      </w:r>
      <w:r w:rsidR="006F562A" w:rsidRPr="00EE409F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E409F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E409F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E409F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E409F">
        <w:rPr>
          <w:rFonts w:ascii="Arial" w:hAnsi="Arial" w:cs="Arial"/>
          <w:szCs w:val="22"/>
          <w:lang w:val="en-GB"/>
        </w:rPr>
        <w:t>, email address</w:t>
      </w:r>
    </w:p>
    <w:p w14:paraId="7400FCCA" w14:textId="4828028E" w:rsidR="00C24688" w:rsidRPr="00EE409F" w:rsidRDefault="003024C0" w:rsidP="00C24688">
      <w:pPr>
        <w:spacing w:line="360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vertAlign w:val="superscript"/>
          <w:lang w:val="en-GB"/>
        </w:rPr>
        <w:t>3</w:t>
      </w:r>
      <w:r w:rsidR="00307C7F" w:rsidRPr="00EE409F">
        <w:rPr>
          <w:rFonts w:ascii="Arial" w:hAnsi="Arial" w:cs="Arial"/>
          <w:szCs w:val="22"/>
          <w:lang w:val="en-GB"/>
        </w:rPr>
        <w:t>Department, University</w:t>
      </w:r>
      <w:r w:rsidR="00307C7F" w:rsidRPr="00EE409F">
        <w:rPr>
          <w:rFonts w:ascii="Arial" w:hAnsi="Arial" w:cs="Arial"/>
          <w:szCs w:val="22"/>
          <w:lang w:val="en-NZ"/>
        </w:rPr>
        <w:t>/Institution</w:t>
      </w:r>
      <w:r w:rsidR="00307C7F" w:rsidRPr="00EE409F">
        <w:rPr>
          <w:rFonts w:ascii="Arial" w:hAnsi="Arial" w:cs="Arial"/>
          <w:szCs w:val="22"/>
          <w:lang w:val="en-GB"/>
        </w:rPr>
        <w:t>, City, Country</w:t>
      </w:r>
      <w:r w:rsidR="006F562A" w:rsidRPr="00EE409F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E409F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E409F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E409F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E409F">
        <w:rPr>
          <w:rFonts w:ascii="Arial" w:hAnsi="Arial" w:cs="Arial"/>
          <w:szCs w:val="22"/>
          <w:lang w:val="en-GB"/>
        </w:rPr>
        <w:t>, email address</w:t>
      </w:r>
    </w:p>
    <w:p w14:paraId="123AE7E5" w14:textId="77777777" w:rsidR="00C24688" w:rsidRPr="00EE409F" w:rsidRDefault="00C24688" w:rsidP="00C2468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213B18EF" w14:textId="4AF0C824" w:rsidR="00E07D11" w:rsidRPr="00EE409F" w:rsidRDefault="00C24688" w:rsidP="00AF6DBB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EE409F">
        <w:rPr>
          <w:rFonts w:ascii="Arial" w:hAnsi="Arial" w:cs="Arial"/>
          <w:b/>
          <w:bCs/>
          <w:sz w:val="24"/>
          <w:szCs w:val="24"/>
          <w:lang w:val="en-GB"/>
        </w:rPr>
        <w:t xml:space="preserve">Abstract </w:t>
      </w:r>
    </w:p>
    <w:p w14:paraId="6A90FA65" w14:textId="77777777" w:rsidR="00C24688" w:rsidRPr="00EE409F" w:rsidRDefault="00C2468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080FE9C5" w14:textId="76E6B6EF" w:rsidR="00C24688" w:rsidRPr="00EE409F" w:rsidRDefault="00C2468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>Key</w:t>
      </w:r>
      <w:r w:rsidR="002A34EE" w:rsidRPr="00EE409F">
        <w:rPr>
          <w:rFonts w:ascii="Arial" w:hAnsi="Arial" w:cs="Arial"/>
          <w:szCs w:val="22"/>
          <w:lang w:val="en-GB"/>
        </w:rPr>
        <w:t>words:</w:t>
      </w:r>
    </w:p>
    <w:p w14:paraId="53026009" w14:textId="77777777" w:rsidR="005B04F8" w:rsidRPr="00EE409F" w:rsidRDefault="005B04F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7FB29BD4" w14:textId="77777777" w:rsidR="00E07D11" w:rsidRPr="00EE409F" w:rsidRDefault="00307C7F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E409F">
        <w:rPr>
          <w:rFonts w:ascii="Arial" w:hAnsi="Arial" w:cs="Arial"/>
          <w:sz w:val="24"/>
          <w:szCs w:val="24"/>
          <w:lang w:val="en-GB"/>
        </w:rPr>
        <w:t>Introduction</w:t>
      </w:r>
    </w:p>
    <w:p w14:paraId="021110B3" w14:textId="77777777" w:rsidR="008B7777" w:rsidRPr="00EE409F" w:rsidRDefault="008B7777" w:rsidP="00AF6DBB">
      <w:pPr>
        <w:pStyle w:val="Heading2"/>
        <w:spacing w:after="0" w:line="276" w:lineRule="auto"/>
        <w:ind w:left="360" w:hanging="360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Background</w:t>
      </w:r>
    </w:p>
    <w:p w14:paraId="63BA6018" w14:textId="5328AC8A" w:rsidR="006F562A" w:rsidRPr="00EE409F" w:rsidRDefault="007B4F7A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>Provide a background to the</w:t>
      </w:r>
      <w:r w:rsidR="006F7DE2" w:rsidRPr="00EE409F">
        <w:rPr>
          <w:rFonts w:ascii="Arial" w:hAnsi="Arial" w:cs="Arial"/>
          <w:szCs w:val="22"/>
          <w:lang w:val="en-GB"/>
        </w:rPr>
        <w:t xml:space="preserve"> </w:t>
      </w:r>
      <w:r w:rsidR="00AF6DBB" w:rsidRPr="00EE409F">
        <w:rPr>
          <w:rFonts w:ascii="Arial" w:hAnsi="Arial" w:cs="Arial"/>
          <w:szCs w:val="22"/>
          <w:lang w:val="en-GB"/>
        </w:rPr>
        <w:t>PhD</w:t>
      </w:r>
      <w:r w:rsidR="006F7DE2" w:rsidRPr="00EE409F">
        <w:rPr>
          <w:rFonts w:ascii="Arial" w:hAnsi="Arial" w:cs="Arial"/>
          <w:szCs w:val="22"/>
          <w:lang w:val="en-GB"/>
        </w:rPr>
        <w:t xml:space="preserve"> </w:t>
      </w:r>
      <w:r w:rsidRPr="00EE409F">
        <w:rPr>
          <w:rFonts w:ascii="Arial" w:hAnsi="Arial" w:cs="Arial"/>
          <w:szCs w:val="22"/>
          <w:lang w:val="en-GB"/>
        </w:rPr>
        <w:t xml:space="preserve">study, placing the study in context. </w:t>
      </w:r>
    </w:p>
    <w:p w14:paraId="000553FD" w14:textId="77777777" w:rsidR="008A42D0" w:rsidRPr="00EE409F" w:rsidRDefault="008A42D0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6773BE2A" w14:textId="77777777" w:rsidR="00E07D11" w:rsidRPr="00EE409F" w:rsidRDefault="00307C7F" w:rsidP="00AF6DBB">
      <w:pPr>
        <w:pStyle w:val="Heading2"/>
        <w:spacing w:after="0" w:line="276" w:lineRule="auto"/>
        <w:ind w:left="360" w:hanging="360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Problem Statement</w:t>
      </w:r>
    </w:p>
    <w:p w14:paraId="26DE8A45" w14:textId="77777777" w:rsidR="006F7DE2" w:rsidRPr="00EE409F" w:rsidRDefault="007B4F7A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>Provide a bac</w:t>
      </w:r>
      <w:r w:rsidR="006F7DE2" w:rsidRPr="00EE409F">
        <w:rPr>
          <w:rFonts w:ascii="Arial" w:hAnsi="Arial" w:cs="Arial"/>
          <w:szCs w:val="22"/>
          <w:lang w:val="en-GB"/>
        </w:rPr>
        <w:t>kground to the research problem.</w:t>
      </w:r>
    </w:p>
    <w:p w14:paraId="22294F2D" w14:textId="77777777" w:rsidR="00E56E3F" w:rsidRPr="00EE409F" w:rsidRDefault="00E56E3F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3ECC30C7" w14:textId="0D6A1A35" w:rsidR="00E07D11" w:rsidRPr="00EE409F" w:rsidRDefault="00B471F1" w:rsidP="00E56E3F">
      <w:pPr>
        <w:pStyle w:val="Heading2"/>
        <w:spacing w:after="0" w:line="276" w:lineRule="auto"/>
        <w:ind w:hanging="993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 xml:space="preserve">Research </w:t>
      </w:r>
      <w:r w:rsidR="00E56E3F" w:rsidRPr="00EE409F">
        <w:rPr>
          <w:rFonts w:ascii="Arial" w:hAnsi="Arial" w:cs="Arial"/>
          <w:szCs w:val="24"/>
          <w:lang w:val="en-GB"/>
        </w:rPr>
        <w:t>O</w:t>
      </w:r>
      <w:r w:rsidRPr="00EE409F">
        <w:rPr>
          <w:rFonts w:ascii="Arial" w:hAnsi="Arial" w:cs="Arial"/>
          <w:szCs w:val="24"/>
          <w:lang w:val="en-GB"/>
        </w:rPr>
        <w:t>bjectives</w:t>
      </w:r>
    </w:p>
    <w:p w14:paraId="3A782AAB" w14:textId="77777777" w:rsidR="00E07D11" w:rsidRPr="00EE409F" w:rsidRDefault="00B471F1" w:rsidP="00E56E3F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 xml:space="preserve">Indicate the research objectives of the study. </w:t>
      </w:r>
    </w:p>
    <w:p w14:paraId="6D7CA755" w14:textId="77777777" w:rsidR="00F27B03" w:rsidRPr="00EE409F" w:rsidRDefault="00F27B03" w:rsidP="00E56E3F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6AEAB41C" w14:textId="77777777" w:rsidR="00F27B03" w:rsidRPr="00EE409F" w:rsidRDefault="00F27B03" w:rsidP="00F27B03">
      <w:pPr>
        <w:pStyle w:val="Heading1"/>
        <w:spacing w:before="0"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E409F">
        <w:rPr>
          <w:rFonts w:ascii="Arial" w:hAnsi="Arial" w:cs="Arial"/>
          <w:sz w:val="24"/>
          <w:szCs w:val="24"/>
          <w:lang w:val="en-GB"/>
        </w:rPr>
        <w:t>Literature Review</w:t>
      </w:r>
    </w:p>
    <w:p w14:paraId="490C7F99" w14:textId="77777777" w:rsidR="00F27B03" w:rsidRPr="00EE409F" w:rsidRDefault="00F27B03" w:rsidP="00F27B03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  <w:r w:rsidRPr="00EE409F">
        <w:rPr>
          <w:rFonts w:ascii="Arial" w:hAnsi="Arial" w:cs="Arial"/>
          <w:szCs w:val="22"/>
        </w:rPr>
        <w:t>Present a concise literature review, making sure to cite sources included in the reference list. Ensure the review offers sufficient background to support the study.</w:t>
      </w:r>
    </w:p>
    <w:p w14:paraId="7F87D9EF" w14:textId="77777777" w:rsidR="00F27B03" w:rsidRPr="00EE409F" w:rsidRDefault="00F27B03" w:rsidP="00F27B03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</w:p>
    <w:p w14:paraId="19C09F5C" w14:textId="77777777" w:rsidR="00F27B03" w:rsidRPr="00EE409F" w:rsidRDefault="00F27B03" w:rsidP="00F27B03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  <w:r w:rsidRPr="00EE409F">
        <w:rPr>
          <w:rFonts w:ascii="Arial" w:hAnsi="Arial" w:cs="Arial"/>
          <w:szCs w:val="22"/>
        </w:rPr>
        <w:t xml:space="preserve">This section should contain the three parts: (1) the theoretical framework underpinning the study, (2) a conceptual literature review, and (3) an empirical literature review. </w:t>
      </w:r>
    </w:p>
    <w:p w14:paraId="4F4DAEE3" w14:textId="77777777" w:rsidR="0015526B" w:rsidRPr="00EE409F" w:rsidRDefault="0015526B" w:rsidP="00E56E3F">
      <w:pPr>
        <w:spacing w:after="0" w:line="276" w:lineRule="auto"/>
        <w:rPr>
          <w:rFonts w:ascii="Arial" w:hAnsi="Arial" w:cs="Arial"/>
          <w:szCs w:val="22"/>
        </w:rPr>
      </w:pPr>
    </w:p>
    <w:p w14:paraId="1904F540" w14:textId="395B0385" w:rsidR="007B4F7A" w:rsidRPr="00EE409F" w:rsidRDefault="00B53C18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E409F">
        <w:rPr>
          <w:rFonts w:ascii="Arial" w:hAnsi="Arial" w:cs="Arial"/>
          <w:sz w:val="24"/>
          <w:szCs w:val="24"/>
          <w:lang w:val="en-GB"/>
        </w:rPr>
        <w:t>R</w:t>
      </w:r>
      <w:r w:rsidR="006F7DE2" w:rsidRPr="00EE409F">
        <w:rPr>
          <w:rFonts w:ascii="Arial" w:hAnsi="Arial" w:cs="Arial"/>
          <w:sz w:val="24"/>
          <w:szCs w:val="24"/>
          <w:lang w:val="en-GB"/>
        </w:rPr>
        <w:t xml:space="preserve">esearch </w:t>
      </w:r>
      <w:r w:rsidRPr="00EE409F">
        <w:rPr>
          <w:rFonts w:ascii="Arial" w:hAnsi="Arial" w:cs="Arial"/>
          <w:sz w:val="24"/>
          <w:szCs w:val="24"/>
          <w:lang w:val="en-GB"/>
        </w:rPr>
        <w:t>D</w:t>
      </w:r>
      <w:r w:rsidR="006F7DE2" w:rsidRPr="00EE409F">
        <w:rPr>
          <w:rFonts w:ascii="Arial" w:hAnsi="Arial" w:cs="Arial"/>
          <w:sz w:val="24"/>
          <w:szCs w:val="24"/>
          <w:lang w:val="en-GB"/>
        </w:rPr>
        <w:t xml:space="preserve">esign and </w:t>
      </w:r>
      <w:r w:rsidRPr="00EE409F">
        <w:rPr>
          <w:rFonts w:ascii="Arial" w:hAnsi="Arial" w:cs="Arial"/>
          <w:sz w:val="24"/>
          <w:szCs w:val="24"/>
          <w:lang w:val="en-GB"/>
        </w:rPr>
        <w:t>M</w:t>
      </w:r>
      <w:r w:rsidR="007B4F7A" w:rsidRPr="00EE409F">
        <w:rPr>
          <w:rFonts w:ascii="Arial" w:hAnsi="Arial" w:cs="Arial"/>
          <w:sz w:val="24"/>
          <w:szCs w:val="24"/>
          <w:lang w:val="en-GB"/>
        </w:rPr>
        <w:t>ethodology</w:t>
      </w:r>
    </w:p>
    <w:p w14:paraId="3F37B010" w14:textId="77777777" w:rsidR="00B53C18" w:rsidRPr="00EE409F" w:rsidRDefault="007B4F7A" w:rsidP="00B53C18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 xml:space="preserve">Discuss the </w:t>
      </w:r>
      <w:r w:rsidR="00B53C18" w:rsidRPr="00EE409F">
        <w:rPr>
          <w:rFonts w:ascii="Arial" w:hAnsi="Arial" w:cs="Arial"/>
          <w:szCs w:val="22"/>
          <w:lang w:val="en-GB"/>
        </w:rPr>
        <w:t>proposed</w:t>
      </w:r>
      <w:r w:rsidR="006F7DE2" w:rsidRPr="00EE409F">
        <w:rPr>
          <w:rFonts w:ascii="Arial" w:hAnsi="Arial" w:cs="Arial"/>
          <w:szCs w:val="22"/>
          <w:lang w:val="en-GB"/>
        </w:rPr>
        <w:t xml:space="preserve"> </w:t>
      </w:r>
      <w:r w:rsidRPr="00EE409F">
        <w:rPr>
          <w:rFonts w:ascii="Arial" w:hAnsi="Arial" w:cs="Arial"/>
          <w:szCs w:val="22"/>
          <w:lang w:val="en-GB"/>
        </w:rPr>
        <w:t xml:space="preserve">research </w:t>
      </w:r>
      <w:r w:rsidR="006F7DE2" w:rsidRPr="00EE409F">
        <w:rPr>
          <w:rFonts w:ascii="Arial" w:hAnsi="Arial" w:cs="Arial"/>
          <w:szCs w:val="22"/>
          <w:lang w:val="en-GB"/>
        </w:rPr>
        <w:t xml:space="preserve">design and </w:t>
      </w:r>
      <w:r w:rsidRPr="00EE409F">
        <w:rPr>
          <w:rFonts w:ascii="Arial" w:hAnsi="Arial" w:cs="Arial"/>
          <w:szCs w:val="22"/>
          <w:lang w:val="en-GB"/>
        </w:rPr>
        <w:t>methodology</w:t>
      </w:r>
      <w:r w:rsidR="00B53C18" w:rsidRPr="00EE409F">
        <w:rPr>
          <w:rFonts w:ascii="Arial" w:hAnsi="Arial" w:cs="Arial"/>
          <w:szCs w:val="22"/>
          <w:lang w:val="en-GB"/>
        </w:rPr>
        <w:t xml:space="preserve">. </w:t>
      </w:r>
      <w:r w:rsidR="00303BDC" w:rsidRPr="00EE409F">
        <w:rPr>
          <w:rFonts w:ascii="Arial" w:hAnsi="Arial" w:cs="Arial"/>
          <w:szCs w:val="22"/>
          <w:lang w:val="en-GB"/>
        </w:rPr>
        <w:t xml:space="preserve"> </w:t>
      </w:r>
    </w:p>
    <w:p w14:paraId="51D53F6F" w14:textId="3E56C618" w:rsidR="008D2208" w:rsidRPr="00EE409F" w:rsidRDefault="008D2208" w:rsidP="008D2208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Research Paradigm and Design</w:t>
      </w:r>
    </w:p>
    <w:p w14:paraId="6502263D" w14:textId="7BE22B6A" w:rsidR="008D2208" w:rsidRPr="00EE409F" w:rsidRDefault="008D2208" w:rsidP="008D2208">
      <w:pPr>
        <w:spacing w:after="0" w:line="276" w:lineRule="auto"/>
        <w:rPr>
          <w:rFonts w:ascii="Arial" w:hAnsi="Arial" w:cs="Arial"/>
          <w:szCs w:val="22"/>
        </w:rPr>
      </w:pPr>
      <w:r w:rsidRPr="00EE409F">
        <w:rPr>
          <w:rFonts w:ascii="Arial" w:hAnsi="Arial" w:cs="Arial"/>
          <w:szCs w:val="22"/>
        </w:rPr>
        <w:t>This section should indicate both the paradigm and design selected for the study and justify these decisions.</w:t>
      </w:r>
    </w:p>
    <w:p w14:paraId="06399EE6" w14:textId="77777777" w:rsidR="008D2208" w:rsidRPr="00EE409F" w:rsidRDefault="008D2208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6B919620" w14:textId="284FFE94" w:rsidR="008D2208" w:rsidRPr="00EE409F" w:rsidRDefault="00FB3B9C" w:rsidP="008D2208">
      <w:pPr>
        <w:pStyle w:val="Heading2"/>
        <w:numPr>
          <w:ilvl w:val="1"/>
          <w:numId w:val="1"/>
        </w:numPr>
        <w:spacing w:after="0" w:line="276" w:lineRule="auto"/>
        <w:ind w:left="360" w:hanging="360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 xml:space="preserve">Research Approach </w:t>
      </w:r>
    </w:p>
    <w:p w14:paraId="3D7F1F2F" w14:textId="760109B4" w:rsidR="002F54EE" w:rsidRPr="00EE409F" w:rsidRDefault="00FB3B9C" w:rsidP="00FB3B9C">
      <w:pPr>
        <w:pStyle w:val="Heading1"/>
        <w:numPr>
          <w:ilvl w:val="0"/>
          <w:numId w:val="0"/>
        </w:numPr>
        <w:tabs>
          <w:tab w:val="clear" w:pos="425"/>
        </w:tabs>
        <w:spacing w:before="0" w:after="0" w:line="276" w:lineRule="auto"/>
        <w:rPr>
          <w:rFonts w:ascii="Arial" w:hAnsi="Arial" w:cs="Arial"/>
          <w:b w:val="0"/>
          <w:bCs w:val="0"/>
          <w:sz w:val="22"/>
          <w:szCs w:val="22"/>
        </w:rPr>
      </w:pPr>
      <w:r w:rsidRPr="00EE409F">
        <w:rPr>
          <w:rFonts w:ascii="Arial" w:hAnsi="Arial" w:cs="Arial"/>
          <w:b w:val="0"/>
          <w:bCs w:val="0"/>
          <w:sz w:val="22"/>
          <w:szCs w:val="22"/>
        </w:rPr>
        <w:t xml:space="preserve">This section should indicate whether the study is qualitative, quantitative or </w:t>
      </w:r>
      <w:proofErr w:type="gramStart"/>
      <w:r w:rsidR="002F54EE" w:rsidRPr="00EE409F">
        <w:rPr>
          <w:rFonts w:ascii="Arial" w:hAnsi="Arial" w:cs="Arial"/>
          <w:b w:val="0"/>
          <w:bCs w:val="0"/>
          <w:sz w:val="22"/>
          <w:szCs w:val="22"/>
        </w:rPr>
        <w:t>mixed-methods</w:t>
      </w:r>
      <w:proofErr w:type="gramEnd"/>
      <w:r w:rsidRPr="00EE409F">
        <w:rPr>
          <w:rFonts w:ascii="Arial" w:hAnsi="Arial" w:cs="Arial"/>
          <w:b w:val="0"/>
          <w:bCs w:val="0"/>
          <w:sz w:val="22"/>
          <w:szCs w:val="22"/>
        </w:rPr>
        <w:t xml:space="preserve">. The approach </w:t>
      </w:r>
      <w:r w:rsidR="002F54EE" w:rsidRPr="00EE409F">
        <w:rPr>
          <w:rFonts w:ascii="Arial" w:hAnsi="Arial" w:cs="Arial"/>
          <w:b w:val="0"/>
          <w:bCs w:val="0"/>
          <w:sz w:val="22"/>
          <w:szCs w:val="22"/>
        </w:rPr>
        <w:t>selected for the study should be explained, a</w:t>
      </w:r>
      <w:r w:rsidRPr="00EE409F">
        <w:rPr>
          <w:rFonts w:ascii="Arial" w:hAnsi="Arial" w:cs="Arial"/>
          <w:b w:val="0"/>
          <w:bCs w:val="0"/>
          <w:sz w:val="22"/>
          <w:szCs w:val="22"/>
        </w:rPr>
        <w:t xml:space="preserve">nd </w:t>
      </w:r>
      <w:r w:rsidR="002F54EE" w:rsidRPr="00EE409F">
        <w:rPr>
          <w:rFonts w:ascii="Arial" w:hAnsi="Arial" w:cs="Arial"/>
          <w:b w:val="0"/>
          <w:bCs w:val="0"/>
          <w:sz w:val="22"/>
          <w:szCs w:val="22"/>
        </w:rPr>
        <w:t xml:space="preserve">the decision </w:t>
      </w:r>
      <w:r w:rsidRPr="00EE409F">
        <w:rPr>
          <w:rFonts w:ascii="Arial" w:hAnsi="Arial" w:cs="Arial"/>
          <w:b w:val="0"/>
          <w:bCs w:val="0"/>
          <w:sz w:val="22"/>
          <w:szCs w:val="22"/>
        </w:rPr>
        <w:t>justif</w:t>
      </w:r>
      <w:r w:rsidR="002F54EE" w:rsidRPr="00EE409F">
        <w:rPr>
          <w:rFonts w:ascii="Arial" w:hAnsi="Arial" w:cs="Arial"/>
          <w:b w:val="0"/>
          <w:bCs w:val="0"/>
          <w:sz w:val="22"/>
          <w:szCs w:val="22"/>
        </w:rPr>
        <w:t>ied.</w:t>
      </w:r>
    </w:p>
    <w:p w14:paraId="6ADE74DE" w14:textId="77777777" w:rsidR="008D2208" w:rsidRPr="00EE409F" w:rsidRDefault="008D2208" w:rsidP="008D2208">
      <w:pPr>
        <w:spacing w:after="0" w:line="276" w:lineRule="auto"/>
        <w:rPr>
          <w:rFonts w:ascii="Arial" w:hAnsi="Arial" w:cs="Arial"/>
          <w:szCs w:val="22"/>
        </w:rPr>
      </w:pPr>
    </w:p>
    <w:p w14:paraId="73365E48" w14:textId="53435F8E" w:rsidR="008D2208" w:rsidRPr="00EE409F" w:rsidRDefault="008D2208" w:rsidP="008D2208">
      <w:pPr>
        <w:pStyle w:val="Heading2"/>
        <w:numPr>
          <w:ilvl w:val="1"/>
          <w:numId w:val="1"/>
        </w:numPr>
        <w:spacing w:after="0" w:line="276" w:lineRule="auto"/>
        <w:ind w:left="993" w:hanging="993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lastRenderedPageBreak/>
        <w:t xml:space="preserve">Research </w:t>
      </w:r>
      <w:r w:rsidR="002F54EE" w:rsidRPr="00EE409F">
        <w:rPr>
          <w:rFonts w:ascii="Arial" w:hAnsi="Arial" w:cs="Arial"/>
          <w:szCs w:val="24"/>
          <w:lang w:val="en-GB"/>
        </w:rPr>
        <w:t>Method</w:t>
      </w:r>
    </w:p>
    <w:p w14:paraId="76C8230C" w14:textId="6A11BAD6" w:rsidR="002F54EE" w:rsidRPr="00EE409F" w:rsidRDefault="002F54EE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>This section should indicate the method selected for the study and should justify this decision.</w:t>
      </w:r>
    </w:p>
    <w:p w14:paraId="4D5F2317" w14:textId="77777777" w:rsidR="002F54EE" w:rsidRPr="00EE409F" w:rsidRDefault="002F54EE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4CE06D7D" w14:textId="5D9FD5E8" w:rsidR="00D643B0" w:rsidRPr="00EE409F" w:rsidRDefault="00B51A26" w:rsidP="00D643B0">
      <w:pPr>
        <w:pStyle w:val="Heading2"/>
        <w:numPr>
          <w:ilvl w:val="1"/>
          <w:numId w:val="1"/>
        </w:numPr>
        <w:spacing w:after="0" w:line="276" w:lineRule="auto"/>
        <w:ind w:left="993" w:hanging="993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Population and Sample</w:t>
      </w:r>
    </w:p>
    <w:p w14:paraId="3FECEC92" w14:textId="00DB7444" w:rsidR="00B51A26" w:rsidRPr="00EE409F" w:rsidRDefault="00D643B0" w:rsidP="00D643B0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 xml:space="preserve">This section should indicate the </w:t>
      </w:r>
      <w:r w:rsidR="00B51A26" w:rsidRPr="00EE409F">
        <w:rPr>
          <w:rFonts w:ascii="Arial" w:hAnsi="Arial" w:cs="Arial"/>
          <w:szCs w:val="22"/>
          <w:lang w:val="en-GB"/>
        </w:rPr>
        <w:t xml:space="preserve">population, sampling technique and size </w:t>
      </w:r>
      <w:r w:rsidRPr="00EE409F">
        <w:rPr>
          <w:rFonts w:ascii="Arial" w:hAnsi="Arial" w:cs="Arial"/>
          <w:szCs w:val="22"/>
          <w:lang w:val="en-GB"/>
        </w:rPr>
        <w:t>selected for the study</w:t>
      </w:r>
      <w:r w:rsidR="00B51A26" w:rsidRPr="00EE409F">
        <w:rPr>
          <w:rFonts w:ascii="Arial" w:hAnsi="Arial" w:cs="Arial"/>
          <w:szCs w:val="22"/>
          <w:lang w:val="en-GB"/>
        </w:rPr>
        <w:t xml:space="preserve">. These decisions should be </w:t>
      </w:r>
      <w:r w:rsidRPr="00EE409F">
        <w:rPr>
          <w:rFonts w:ascii="Arial" w:hAnsi="Arial" w:cs="Arial"/>
          <w:szCs w:val="22"/>
          <w:lang w:val="en-GB"/>
        </w:rPr>
        <w:t>justif</w:t>
      </w:r>
      <w:r w:rsidR="00B51A26" w:rsidRPr="00EE409F">
        <w:rPr>
          <w:rFonts w:ascii="Arial" w:hAnsi="Arial" w:cs="Arial"/>
          <w:szCs w:val="22"/>
          <w:lang w:val="en-GB"/>
        </w:rPr>
        <w:t>ied.</w:t>
      </w:r>
    </w:p>
    <w:p w14:paraId="72F9FC0B" w14:textId="77777777" w:rsidR="002F54EE" w:rsidRPr="00EE409F" w:rsidRDefault="002F54EE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41172F8D" w14:textId="2307932C" w:rsidR="00B51A26" w:rsidRPr="00EE409F" w:rsidRDefault="00B51A26" w:rsidP="00B51A26">
      <w:pPr>
        <w:pStyle w:val="Heading2"/>
        <w:numPr>
          <w:ilvl w:val="1"/>
          <w:numId w:val="1"/>
        </w:numPr>
        <w:spacing w:after="0" w:line="276" w:lineRule="auto"/>
        <w:ind w:left="993" w:hanging="993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Research Instrument</w:t>
      </w:r>
    </w:p>
    <w:p w14:paraId="562413C4" w14:textId="01490051" w:rsidR="00B51A26" w:rsidRPr="00EE409F" w:rsidRDefault="00B51A26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 xml:space="preserve">This section should indicate details on the </w:t>
      </w:r>
      <w:r w:rsidR="00D862CC" w:rsidRPr="00EE409F">
        <w:rPr>
          <w:rFonts w:ascii="Arial" w:hAnsi="Arial" w:cs="Arial"/>
          <w:szCs w:val="22"/>
          <w:lang w:val="en-GB"/>
        </w:rPr>
        <w:t>re</w:t>
      </w:r>
      <w:r w:rsidRPr="00EE409F">
        <w:rPr>
          <w:rFonts w:ascii="Arial" w:hAnsi="Arial" w:cs="Arial"/>
          <w:szCs w:val="22"/>
          <w:lang w:val="en-GB"/>
        </w:rPr>
        <w:t xml:space="preserve">search instrument to be used in the study. </w:t>
      </w:r>
    </w:p>
    <w:p w14:paraId="2C1DCEE2" w14:textId="77777777" w:rsidR="00B51A26" w:rsidRPr="00EE409F" w:rsidRDefault="00B51A26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0C1E5C4D" w14:textId="79AB63D2" w:rsidR="00B51A26" w:rsidRPr="00EE409F" w:rsidRDefault="00D862CC" w:rsidP="00B51A26">
      <w:pPr>
        <w:pStyle w:val="Heading2"/>
        <w:numPr>
          <w:ilvl w:val="1"/>
          <w:numId w:val="1"/>
        </w:numPr>
        <w:spacing w:after="0" w:line="276" w:lineRule="auto"/>
        <w:ind w:left="993" w:hanging="993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Data Collection</w:t>
      </w:r>
    </w:p>
    <w:p w14:paraId="4DB3BB93" w14:textId="3D97F8D0" w:rsidR="00D862CC" w:rsidRPr="00EE409F" w:rsidRDefault="00B51A26" w:rsidP="00B51A26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 xml:space="preserve">This section should indicate details on </w:t>
      </w:r>
      <w:r w:rsidR="00D862CC" w:rsidRPr="00EE409F">
        <w:rPr>
          <w:rFonts w:ascii="Arial" w:hAnsi="Arial" w:cs="Arial"/>
          <w:szCs w:val="22"/>
          <w:lang w:val="en-GB"/>
        </w:rPr>
        <w:t>how and when the data will be collected.</w:t>
      </w:r>
    </w:p>
    <w:p w14:paraId="40DE8794" w14:textId="77777777" w:rsidR="00B51A26" w:rsidRPr="00EE409F" w:rsidRDefault="00B51A26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14E3A7DE" w14:textId="4ACDA726" w:rsidR="00D862CC" w:rsidRPr="00EE409F" w:rsidRDefault="00D862CC" w:rsidP="00D862CC">
      <w:pPr>
        <w:pStyle w:val="Heading2"/>
        <w:numPr>
          <w:ilvl w:val="1"/>
          <w:numId w:val="1"/>
        </w:numPr>
        <w:spacing w:after="0" w:line="276" w:lineRule="auto"/>
        <w:ind w:left="993" w:hanging="993"/>
        <w:rPr>
          <w:rFonts w:ascii="Arial" w:hAnsi="Arial" w:cs="Arial"/>
          <w:szCs w:val="24"/>
          <w:lang w:val="en-GB"/>
        </w:rPr>
      </w:pPr>
      <w:r w:rsidRPr="00EE409F">
        <w:rPr>
          <w:rFonts w:ascii="Arial" w:hAnsi="Arial" w:cs="Arial"/>
          <w:szCs w:val="24"/>
          <w:lang w:val="en-GB"/>
        </w:rPr>
        <w:t>Ethical Considerations</w:t>
      </w:r>
    </w:p>
    <w:p w14:paraId="070F7D0B" w14:textId="466AB3E4" w:rsidR="00D862CC" w:rsidRPr="00EE409F" w:rsidRDefault="00D862CC" w:rsidP="00D862CC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>This section should indicate details on how the ethical considerations of the study will be upheld.</w:t>
      </w:r>
    </w:p>
    <w:p w14:paraId="62F0AE04" w14:textId="77777777" w:rsidR="00D862CC" w:rsidRPr="00EE409F" w:rsidRDefault="00D862CC" w:rsidP="00D862CC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5700BEEF" w14:textId="0AFD4159" w:rsidR="00E07D11" w:rsidRPr="00EE409F" w:rsidRDefault="006F7DE2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E409F">
        <w:rPr>
          <w:rFonts w:ascii="Arial" w:hAnsi="Arial" w:cs="Arial"/>
          <w:sz w:val="24"/>
          <w:szCs w:val="24"/>
          <w:lang w:val="en-GB"/>
        </w:rPr>
        <w:t>P</w:t>
      </w:r>
      <w:r w:rsidR="00E56E1A" w:rsidRPr="00EE409F">
        <w:rPr>
          <w:rFonts w:ascii="Arial" w:hAnsi="Arial" w:cs="Arial"/>
          <w:sz w:val="24"/>
          <w:szCs w:val="24"/>
          <w:lang w:val="en-GB"/>
        </w:rPr>
        <w:t>reliminary</w:t>
      </w:r>
      <w:r w:rsidRPr="00EE409F">
        <w:rPr>
          <w:rFonts w:ascii="Arial" w:hAnsi="Arial" w:cs="Arial"/>
          <w:sz w:val="24"/>
          <w:szCs w:val="24"/>
          <w:lang w:val="en-GB"/>
        </w:rPr>
        <w:t xml:space="preserve"> </w:t>
      </w:r>
      <w:r w:rsidR="00307C7F" w:rsidRPr="00EE409F">
        <w:rPr>
          <w:rFonts w:ascii="Arial" w:hAnsi="Arial" w:cs="Arial"/>
          <w:sz w:val="24"/>
          <w:szCs w:val="24"/>
          <w:lang w:val="en-GB"/>
        </w:rPr>
        <w:t>Findings</w:t>
      </w:r>
    </w:p>
    <w:p w14:paraId="52A9ADBD" w14:textId="6288C3D8" w:rsidR="00E07D11" w:rsidRPr="00EE409F" w:rsidRDefault="00D862CC" w:rsidP="00D862CC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t>If available, p</w:t>
      </w:r>
      <w:r w:rsidR="008B7777" w:rsidRPr="00EE409F">
        <w:rPr>
          <w:rFonts w:ascii="Arial" w:hAnsi="Arial" w:cs="Arial"/>
          <w:szCs w:val="22"/>
          <w:lang w:val="en-GB"/>
        </w:rPr>
        <w:t xml:space="preserve">rovide </w:t>
      </w:r>
      <w:r w:rsidRPr="00EE409F">
        <w:rPr>
          <w:rFonts w:ascii="Arial" w:hAnsi="Arial" w:cs="Arial"/>
          <w:szCs w:val="22"/>
          <w:lang w:val="en-GB"/>
        </w:rPr>
        <w:t xml:space="preserve">the </w:t>
      </w:r>
      <w:r w:rsidR="00445F8A" w:rsidRPr="00EE409F">
        <w:rPr>
          <w:rFonts w:ascii="Arial" w:hAnsi="Arial" w:cs="Arial"/>
          <w:szCs w:val="22"/>
          <w:lang w:val="en-GB"/>
        </w:rPr>
        <w:t>p</w:t>
      </w:r>
      <w:r w:rsidR="00303BDC" w:rsidRPr="00EE409F">
        <w:rPr>
          <w:rFonts w:ascii="Arial" w:hAnsi="Arial" w:cs="Arial"/>
          <w:szCs w:val="22"/>
          <w:lang w:val="en-GB"/>
        </w:rPr>
        <w:t>reliminary findings</w:t>
      </w:r>
      <w:r w:rsidRPr="00EE409F">
        <w:rPr>
          <w:rFonts w:ascii="Arial" w:hAnsi="Arial" w:cs="Arial"/>
          <w:szCs w:val="22"/>
          <w:lang w:val="en-GB"/>
        </w:rPr>
        <w:t xml:space="preserve"> of the study</w:t>
      </w:r>
      <w:r w:rsidR="00303BDC" w:rsidRPr="00EE409F">
        <w:rPr>
          <w:rFonts w:ascii="Arial" w:hAnsi="Arial" w:cs="Arial"/>
          <w:szCs w:val="22"/>
          <w:lang w:val="en-GB"/>
        </w:rPr>
        <w:t>.</w:t>
      </w:r>
      <w:r w:rsidR="00B471F1" w:rsidRPr="00EE409F">
        <w:rPr>
          <w:rFonts w:ascii="Arial" w:hAnsi="Arial" w:cs="Arial"/>
          <w:szCs w:val="22"/>
          <w:lang w:val="en-GB"/>
        </w:rPr>
        <w:t xml:space="preserve"> </w:t>
      </w:r>
    </w:p>
    <w:p w14:paraId="1EFF45E3" w14:textId="77777777" w:rsidR="00C55E9F" w:rsidRPr="00EE409F" w:rsidRDefault="00C55E9F" w:rsidP="00C55E9F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4228CAAA" w14:textId="77777777" w:rsidR="00C55E9F" w:rsidRPr="00EE409F" w:rsidRDefault="00C55E9F" w:rsidP="00C55E9F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Contributions</w:t>
      </w:r>
    </w:p>
    <w:p w14:paraId="31F3B440" w14:textId="77777777" w:rsidR="00C55E9F" w:rsidRPr="00EE409F" w:rsidRDefault="00C55E9F" w:rsidP="00C55E9F">
      <w:pPr>
        <w:spacing w:after="0" w:line="276" w:lineRule="auto"/>
        <w:rPr>
          <w:rFonts w:ascii="Arial" w:hAnsi="Arial" w:cs="Arial"/>
          <w:szCs w:val="22"/>
          <w:lang w:val="en-GB"/>
        </w:rPr>
      </w:pPr>
      <w:r>
        <w:rPr>
          <w:rFonts w:ascii="Arial" w:hAnsi="Arial" w:cs="Arial"/>
          <w:szCs w:val="22"/>
          <w:lang w:val="en-GB"/>
        </w:rPr>
        <w:t>Clearly state the envisioned contributions to knowledge (literature), methodology and/or practice</w:t>
      </w:r>
      <w:r w:rsidRPr="00EE409F">
        <w:rPr>
          <w:rFonts w:ascii="Arial" w:hAnsi="Arial" w:cs="Arial"/>
          <w:szCs w:val="22"/>
          <w:lang w:val="en-GB"/>
        </w:rPr>
        <w:t xml:space="preserve">. </w:t>
      </w:r>
    </w:p>
    <w:p w14:paraId="041C20D9" w14:textId="421ADC89" w:rsidR="00E07D11" w:rsidRPr="00EE409F" w:rsidRDefault="00E07D11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1B8B4837" w14:textId="77777777" w:rsidR="00445F8A" w:rsidRPr="00EE409F" w:rsidRDefault="00445F8A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188FFA55" w14:textId="77777777" w:rsidR="00374C69" w:rsidRPr="00EE409F" w:rsidRDefault="00374C69">
      <w:pPr>
        <w:spacing w:after="0"/>
        <w:jc w:val="left"/>
        <w:rPr>
          <w:rFonts w:ascii="Arial" w:hAnsi="Arial" w:cs="Arial"/>
          <w:b/>
          <w:bCs/>
          <w:caps/>
          <w:szCs w:val="22"/>
          <w:lang w:val="en-GB"/>
        </w:rPr>
      </w:pPr>
      <w:r w:rsidRPr="00EE409F">
        <w:rPr>
          <w:rFonts w:ascii="Arial" w:hAnsi="Arial" w:cs="Arial"/>
          <w:szCs w:val="22"/>
          <w:lang w:val="en-GB"/>
        </w:rPr>
        <w:br w:type="page"/>
      </w:r>
    </w:p>
    <w:p w14:paraId="289CA9CE" w14:textId="2FFB02FC" w:rsidR="00374C69" w:rsidRPr="00EE409F" w:rsidRDefault="00374C69" w:rsidP="00374C69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EE409F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Reference List</w:t>
      </w:r>
    </w:p>
    <w:p w14:paraId="0EF0C6EA" w14:textId="77777777" w:rsidR="00A30B77" w:rsidRPr="00EE409F" w:rsidRDefault="00A30B77" w:rsidP="00374C69">
      <w:pPr>
        <w:spacing w:after="0" w:line="276" w:lineRule="auto"/>
        <w:rPr>
          <w:rFonts w:ascii="Arial" w:hAnsi="Arial" w:cs="Arial"/>
          <w:b/>
          <w:bCs/>
          <w:szCs w:val="22"/>
          <w:lang w:val="en-GB"/>
        </w:rPr>
      </w:pPr>
    </w:p>
    <w:p w14:paraId="6E270FB7" w14:textId="77777777" w:rsidR="00A30B77" w:rsidRPr="00EE409F" w:rsidRDefault="00A30B77" w:rsidP="00A30B77">
      <w:pPr>
        <w:spacing w:after="0" w:line="276" w:lineRule="auto"/>
        <w:ind w:left="360" w:hanging="360"/>
        <w:rPr>
          <w:rFonts w:ascii="Arial" w:hAnsi="Arial" w:cs="Arial"/>
          <w:szCs w:val="22"/>
        </w:rPr>
      </w:pPr>
      <w:r w:rsidRPr="00EE409F">
        <w:rPr>
          <w:rFonts w:ascii="Arial" w:hAnsi="Arial" w:cs="Arial"/>
          <w:szCs w:val="22"/>
        </w:rPr>
        <w:t>Kurbetti, S.G., &amp; Maheshkar, S. (2021). A study of HR issues and challenges of global auto component industries. </w:t>
      </w:r>
      <w:r w:rsidRPr="00EE409F">
        <w:rPr>
          <w:rFonts w:ascii="Arial" w:hAnsi="Arial" w:cs="Arial"/>
          <w:i/>
          <w:iCs/>
          <w:szCs w:val="22"/>
        </w:rPr>
        <w:t>Vidyabharati International Interdisciplinary Research Journal, 12</w:t>
      </w:r>
      <w:r w:rsidRPr="00EE409F">
        <w:rPr>
          <w:rFonts w:ascii="Arial" w:hAnsi="Arial" w:cs="Arial"/>
          <w:szCs w:val="22"/>
        </w:rPr>
        <w:t>(1), 416-419. https://www.viirj.org/vol12issue1/67.pdf</w:t>
      </w:r>
    </w:p>
    <w:p w14:paraId="6B92C6F4" w14:textId="77777777" w:rsidR="00A30B77" w:rsidRPr="00EE409F" w:rsidRDefault="00A30B77" w:rsidP="00A30B77">
      <w:pPr>
        <w:spacing w:after="0" w:line="276" w:lineRule="auto"/>
        <w:ind w:left="360" w:hanging="360"/>
        <w:jc w:val="left"/>
        <w:rPr>
          <w:rFonts w:ascii="Arial" w:hAnsi="Arial" w:cs="Arial"/>
          <w:szCs w:val="22"/>
        </w:rPr>
      </w:pPr>
    </w:p>
    <w:p w14:paraId="78E778FF" w14:textId="77777777" w:rsidR="00A30B77" w:rsidRPr="00EE409F" w:rsidRDefault="00A30B77" w:rsidP="00A30B77">
      <w:pPr>
        <w:spacing w:after="0" w:line="276" w:lineRule="auto"/>
        <w:ind w:left="360" w:hanging="360"/>
        <w:jc w:val="left"/>
        <w:rPr>
          <w:rFonts w:ascii="Arial" w:hAnsi="Arial" w:cs="Arial"/>
          <w:szCs w:val="22"/>
        </w:rPr>
      </w:pPr>
      <w:r w:rsidRPr="00EE409F">
        <w:rPr>
          <w:rFonts w:ascii="Arial" w:hAnsi="Arial" w:cs="Arial"/>
          <w:szCs w:val="22"/>
        </w:rPr>
        <w:t xml:space="preserve">Mondal, S., &amp; Singh, S. (2025). A bibliometric and thematic analysis of green entrepreneurship in business research: </w:t>
      </w:r>
      <w:proofErr w:type="gramStart"/>
      <w:r w:rsidRPr="00EE409F">
        <w:rPr>
          <w:rFonts w:ascii="Arial" w:hAnsi="Arial" w:cs="Arial"/>
          <w:szCs w:val="22"/>
        </w:rPr>
        <w:t>Current status</w:t>
      </w:r>
      <w:proofErr w:type="gramEnd"/>
      <w:r w:rsidRPr="00EE409F">
        <w:rPr>
          <w:rFonts w:ascii="Arial" w:hAnsi="Arial" w:cs="Arial"/>
          <w:szCs w:val="22"/>
        </w:rPr>
        <w:t xml:space="preserve"> and future research directions. </w:t>
      </w:r>
      <w:r w:rsidRPr="00EE409F">
        <w:rPr>
          <w:rFonts w:ascii="Arial" w:hAnsi="Arial" w:cs="Arial"/>
          <w:i/>
          <w:iCs/>
          <w:szCs w:val="22"/>
        </w:rPr>
        <w:t>Environment, Development and Sustainability, 27</w:t>
      </w:r>
      <w:r w:rsidRPr="00EE409F">
        <w:rPr>
          <w:rFonts w:ascii="Arial" w:hAnsi="Arial" w:cs="Arial"/>
          <w:szCs w:val="22"/>
        </w:rPr>
        <w:t xml:space="preserve">(1), 67-139. </w:t>
      </w:r>
      <w:hyperlink r:id="rId9" w:history="1">
        <w:r w:rsidRPr="00EE409F">
          <w:rPr>
            <w:rStyle w:val="Hyperlink"/>
            <w:rFonts w:ascii="Arial" w:hAnsi="Arial" w:cs="Arial"/>
            <w:szCs w:val="22"/>
          </w:rPr>
          <w:t>https://doi.org/10.1007/s10668-023-03905-7</w:t>
        </w:r>
      </w:hyperlink>
      <w:r w:rsidRPr="00EE409F">
        <w:rPr>
          <w:rFonts w:ascii="Arial" w:hAnsi="Arial" w:cs="Arial"/>
          <w:szCs w:val="22"/>
        </w:rPr>
        <w:t xml:space="preserve"> </w:t>
      </w:r>
    </w:p>
    <w:p w14:paraId="6319C04D" w14:textId="77777777" w:rsidR="00A30B77" w:rsidRPr="00EE409F" w:rsidRDefault="00A30B77" w:rsidP="00A30B77">
      <w:pPr>
        <w:spacing w:after="0" w:line="276" w:lineRule="auto"/>
        <w:ind w:left="720" w:hanging="720"/>
        <w:rPr>
          <w:rFonts w:ascii="Arial" w:hAnsi="Arial" w:cs="Arial"/>
          <w:szCs w:val="22"/>
        </w:rPr>
      </w:pPr>
    </w:p>
    <w:p w14:paraId="6DF338F0" w14:textId="77777777" w:rsidR="00A30B77" w:rsidRPr="00EE409F" w:rsidRDefault="00A30B77" w:rsidP="00A30B77">
      <w:pPr>
        <w:spacing w:after="0" w:line="276" w:lineRule="auto"/>
        <w:ind w:left="360" w:hanging="360"/>
        <w:rPr>
          <w:rFonts w:ascii="Arial" w:hAnsi="Arial" w:cs="Arial"/>
          <w:szCs w:val="22"/>
        </w:rPr>
      </w:pPr>
      <w:r w:rsidRPr="00EE409F">
        <w:rPr>
          <w:rFonts w:ascii="Arial" w:hAnsi="Arial" w:cs="Arial"/>
          <w:szCs w:val="22"/>
        </w:rPr>
        <w:t xml:space="preserve">Taylor, S., &amp; Woodhams, C. (2022). </w:t>
      </w:r>
      <w:r w:rsidRPr="00EE409F">
        <w:rPr>
          <w:rFonts w:ascii="Arial" w:hAnsi="Arial" w:cs="Arial"/>
          <w:i/>
          <w:iCs/>
          <w:szCs w:val="22"/>
        </w:rPr>
        <w:t>Human resource management: People and organisations.</w:t>
      </w:r>
      <w:r w:rsidRPr="00EE409F">
        <w:rPr>
          <w:rFonts w:ascii="Arial" w:hAnsi="Arial" w:cs="Arial"/>
          <w:szCs w:val="22"/>
        </w:rPr>
        <w:t xml:space="preserve"> Kogan Page Publishers.</w:t>
      </w:r>
    </w:p>
    <w:p w14:paraId="26DC4FC4" w14:textId="77777777" w:rsidR="00A30B77" w:rsidRPr="00EE409F" w:rsidRDefault="00A30B77" w:rsidP="00A30B77">
      <w:pPr>
        <w:spacing w:after="0" w:line="360" w:lineRule="auto"/>
        <w:ind w:left="720" w:hanging="720"/>
        <w:rPr>
          <w:rFonts w:ascii="Arial" w:hAnsi="Arial" w:cs="Arial"/>
          <w:szCs w:val="22"/>
        </w:rPr>
      </w:pPr>
    </w:p>
    <w:p w14:paraId="069F9E02" w14:textId="77777777" w:rsidR="00161C02" w:rsidRPr="00EE409F" w:rsidRDefault="00161C02" w:rsidP="00161C02">
      <w:pPr>
        <w:pStyle w:val="IBC-heading1"/>
        <w:spacing w:before="0" w:after="0" w:line="276" w:lineRule="auto"/>
        <w:rPr>
          <w:rFonts w:ascii="Arial" w:eastAsia="Calibri" w:hAnsi="Arial" w:cs="Arial"/>
          <w:sz w:val="24"/>
          <w:szCs w:val="24"/>
        </w:rPr>
      </w:pPr>
      <w:r w:rsidRPr="00EE409F">
        <w:rPr>
          <w:rFonts w:ascii="Arial" w:eastAsia="Calibri" w:hAnsi="Arial" w:cs="Arial"/>
          <w:sz w:val="24"/>
          <w:szCs w:val="24"/>
        </w:rPr>
        <w:t>Similarity Index</w:t>
      </w:r>
    </w:p>
    <w:p w14:paraId="71414025" w14:textId="1B24CF07" w:rsidR="00E07D11" w:rsidRPr="00EE409F" w:rsidRDefault="00E07D11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p w14:paraId="29C37D89" w14:textId="77777777" w:rsidR="00E76EAE" w:rsidRPr="00EE409F" w:rsidRDefault="00E76EAE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p w14:paraId="46E39B57" w14:textId="77777777" w:rsidR="00E76EAE" w:rsidRPr="00EE409F" w:rsidRDefault="00E76EAE" w:rsidP="00E76EAE">
      <w:pPr>
        <w:pStyle w:val="IBC-heading1"/>
        <w:spacing w:before="0" w:after="0" w:line="276" w:lineRule="auto"/>
        <w:rPr>
          <w:rFonts w:ascii="Arial" w:eastAsia="Calibri" w:hAnsi="Arial" w:cs="Arial"/>
          <w:sz w:val="24"/>
          <w:szCs w:val="24"/>
        </w:rPr>
      </w:pPr>
      <w:r w:rsidRPr="00EE409F">
        <w:rPr>
          <w:rFonts w:ascii="Arial" w:eastAsia="Calibri" w:hAnsi="Arial" w:cs="Arial"/>
          <w:sz w:val="24"/>
          <w:szCs w:val="24"/>
        </w:rPr>
        <w:t>AI Declaration</w:t>
      </w:r>
    </w:p>
    <w:p w14:paraId="4A9EBDC9" w14:textId="77777777" w:rsidR="00E76EAE" w:rsidRPr="00EE409F" w:rsidRDefault="00E76EAE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sectPr w:rsidR="00E76EAE" w:rsidRPr="00EE409F" w:rsidSect="00D31E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10" w:right="1440" w:bottom="1440" w:left="1440" w:header="907" w:footer="72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F5E431" w14:textId="77777777" w:rsidR="00456813" w:rsidRDefault="00456813">
      <w:pPr>
        <w:spacing w:after="0"/>
      </w:pPr>
      <w:r>
        <w:separator/>
      </w:r>
    </w:p>
  </w:endnote>
  <w:endnote w:type="continuationSeparator" w:id="0">
    <w:p w14:paraId="39A15338" w14:textId="77777777" w:rsidR="00456813" w:rsidRDefault="004568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56">
    <w:altName w:val="Times New Roman"/>
    <w:panose1 w:val="020B0604020202020204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39799F" w14:textId="77777777" w:rsidR="00D31E8D" w:rsidRDefault="00D31E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7C7B3" w14:textId="5C75F6FA" w:rsidR="00406214" w:rsidRPr="00D27F46" w:rsidRDefault="00406214" w:rsidP="00D27F46">
    <w:pPr>
      <w:pStyle w:val="Footer"/>
      <w:pBdr>
        <w:top w:val="single" w:sz="4" w:space="1" w:color="auto"/>
      </w:pBdr>
      <w:jc w:val="center"/>
      <w:rPr>
        <w:rFonts w:ascii="Arial" w:hAnsi="Arial" w:cs="Arial"/>
      </w:rPr>
    </w:pPr>
    <w:r>
      <w:br/>
    </w:r>
    <w:r w:rsidRPr="00D27F46">
      <w:rPr>
        <w:rFonts w:ascii="Arial" w:hAnsi="Arial" w:cs="Arial"/>
      </w:rPr>
      <w:t>ICGSD PhD Colloquium Paper</w:t>
    </w:r>
    <w:r w:rsidR="00D27F46" w:rsidRPr="00D27F46">
      <w:rPr>
        <w:rFonts w:ascii="Arial" w:hAnsi="Arial" w:cs="Arial"/>
      </w:rPr>
      <w:t>: PCP#1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6DF8CA" w14:textId="77777777" w:rsidR="00D31E8D" w:rsidRDefault="00D31E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7647D6" w14:textId="77777777" w:rsidR="00456813" w:rsidRDefault="00456813">
      <w:pPr>
        <w:spacing w:after="0"/>
      </w:pPr>
      <w:r>
        <w:separator/>
      </w:r>
    </w:p>
  </w:footnote>
  <w:footnote w:type="continuationSeparator" w:id="0">
    <w:p w14:paraId="1E4242F5" w14:textId="77777777" w:rsidR="00456813" w:rsidRDefault="004568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B5697" w14:textId="77777777" w:rsidR="00D31E8D" w:rsidRDefault="00D31E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139267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427C45" w14:textId="61FF8831" w:rsidR="00D27F46" w:rsidRDefault="00D31E8D">
        <w:pPr>
          <w:pStyle w:val="Header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23189E4A" wp14:editId="07C0A34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2095200" cy="838800"/>
              <wp:effectExtent l="0" t="0" r="0" b="0"/>
              <wp:wrapNone/>
              <wp:docPr id="2140969224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40969224" name="Picture 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200" cy="838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27F46">
          <w:fldChar w:fldCharType="begin"/>
        </w:r>
        <w:r w:rsidR="00D27F46">
          <w:instrText xml:space="preserve"> PAGE   \* MERGEFORMAT </w:instrText>
        </w:r>
        <w:r w:rsidR="00D27F46">
          <w:fldChar w:fldCharType="separate"/>
        </w:r>
        <w:r w:rsidR="00D27F46">
          <w:rPr>
            <w:noProof/>
          </w:rPr>
          <w:t>2</w:t>
        </w:r>
        <w:r w:rsidR="00D27F46">
          <w:rPr>
            <w:noProof/>
          </w:rPr>
          <w:fldChar w:fldCharType="end"/>
        </w:r>
      </w:p>
    </w:sdtContent>
  </w:sdt>
  <w:p w14:paraId="1CCD5649" w14:textId="77777777" w:rsidR="00406214" w:rsidRDefault="004062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28742B" w14:textId="77777777" w:rsidR="00D31E8D" w:rsidRDefault="00D31E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C890DF"/>
    <w:multiLevelType w:val="multilevel"/>
    <w:tmpl w:val="1EC890DF"/>
    <w:lvl w:ilvl="0">
      <w:start w:val="1"/>
      <w:numFmt w:val="decimal"/>
      <w:pStyle w:val="Heading1"/>
      <w:suff w:val="space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1" w15:restartNumberingAfterBreak="0">
    <w:nsid w:val="278E3BAF"/>
    <w:multiLevelType w:val="multilevel"/>
    <w:tmpl w:val="7B4A645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425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12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135"/>
        </w:tabs>
        <w:ind w:left="1135" w:hanging="709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276"/>
        </w:tabs>
        <w:ind w:left="1276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17"/>
        </w:tabs>
        <w:ind w:left="1417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560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44"/>
        </w:tabs>
        <w:ind w:left="1844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984"/>
        </w:tabs>
        <w:ind w:left="1984" w:hanging="1558"/>
      </w:pPr>
      <w:rPr>
        <w:rFonts w:hint="default"/>
      </w:rPr>
    </w:lvl>
  </w:abstractNum>
  <w:abstractNum w:abstractNumId="2" w15:restartNumberingAfterBreak="0">
    <w:nsid w:val="74B520DA"/>
    <w:multiLevelType w:val="multilevel"/>
    <w:tmpl w:val="74B520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542693">
    <w:abstractNumId w:val="0"/>
  </w:num>
  <w:num w:numId="2" w16cid:durableId="81682314">
    <w:abstractNumId w:val="1"/>
  </w:num>
  <w:num w:numId="3" w16cid:durableId="332222418">
    <w:abstractNumId w:val="2"/>
  </w:num>
  <w:num w:numId="4" w16cid:durableId="2016611973">
    <w:abstractNumId w:val="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8088724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embedSystemFonts/>
  <w:proofState w:spelling="clean" w:grammar="clean"/>
  <w:defaultTabStop w:val="720"/>
  <w:drawingGridVerticalSpacing w:val="156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jYwszQxNzc0NzRU0lEKTi0uzszPAykwqgUA86Nm9ywAAAA="/>
  </w:docVars>
  <w:rsids>
    <w:rsidRoot w:val="4C6353C1"/>
    <w:rsid w:val="0015526B"/>
    <w:rsid w:val="00161C02"/>
    <w:rsid w:val="00233C21"/>
    <w:rsid w:val="002A0AD4"/>
    <w:rsid w:val="002A34EE"/>
    <w:rsid w:val="002C42C9"/>
    <w:rsid w:val="002E4F63"/>
    <w:rsid w:val="002F54EE"/>
    <w:rsid w:val="003024C0"/>
    <w:rsid w:val="00303BDC"/>
    <w:rsid w:val="00307C7F"/>
    <w:rsid w:val="00374C69"/>
    <w:rsid w:val="003B2590"/>
    <w:rsid w:val="003C744A"/>
    <w:rsid w:val="00406214"/>
    <w:rsid w:val="00445F8A"/>
    <w:rsid w:val="00456813"/>
    <w:rsid w:val="004D58E3"/>
    <w:rsid w:val="004E50B7"/>
    <w:rsid w:val="005157A8"/>
    <w:rsid w:val="005B04F8"/>
    <w:rsid w:val="005B5B4F"/>
    <w:rsid w:val="005D0AF6"/>
    <w:rsid w:val="005E0487"/>
    <w:rsid w:val="0067166B"/>
    <w:rsid w:val="006D3748"/>
    <w:rsid w:val="006F562A"/>
    <w:rsid w:val="006F7DE2"/>
    <w:rsid w:val="00734D68"/>
    <w:rsid w:val="00753E08"/>
    <w:rsid w:val="007B4F7A"/>
    <w:rsid w:val="007D74EB"/>
    <w:rsid w:val="008A42D0"/>
    <w:rsid w:val="008B7777"/>
    <w:rsid w:val="008D2208"/>
    <w:rsid w:val="008F30A9"/>
    <w:rsid w:val="00926624"/>
    <w:rsid w:val="00933A1D"/>
    <w:rsid w:val="00954C62"/>
    <w:rsid w:val="00963E5C"/>
    <w:rsid w:val="00A210E4"/>
    <w:rsid w:val="00A30B77"/>
    <w:rsid w:val="00AC320B"/>
    <w:rsid w:val="00AC569F"/>
    <w:rsid w:val="00AF6DBB"/>
    <w:rsid w:val="00B471F1"/>
    <w:rsid w:val="00B51A26"/>
    <w:rsid w:val="00B53C18"/>
    <w:rsid w:val="00B92E6E"/>
    <w:rsid w:val="00BB2E36"/>
    <w:rsid w:val="00C24688"/>
    <w:rsid w:val="00C55E9F"/>
    <w:rsid w:val="00CB7C16"/>
    <w:rsid w:val="00D27F46"/>
    <w:rsid w:val="00D31E8D"/>
    <w:rsid w:val="00D372A8"/>
    <w:rsid w:val="00D643B0"/>
    <w:rsid w:val="00D8067D"/>
    <w:rsid w:val="00D862CC"/>
    <w:rsid w:val="00D872E2"/>
    <w:rsid w:val="00DD4EB1"/>
    <w:rsid w:val="00E07D11"/>
    <w:rsid w:val="00E56E1A"/>
    <w:rsid w:val="00E56E3F"/>
    <w:rsid w:val="00E66547"/>
    <w:rsid w:val="00E76EAE"/>
    <w:rsid w:val="00EE409F"/>
    <w:rsid w:val="00EF1663"/>
    <w:rsid w:val="00F27B03"/>
    <w:rsid w:val="00FB3B9C"/>
    <w:rsid w:val="00FE3AC9"/>
    <w:rsid w:val="0EBB4D18"/>
    <w:rsid w:val="15EE6212"/>
    <w:rsid w:val="19AF72AD"/>
    <w:rsid w:val="1F2B6A45"/>
    <w:rsid w:val="2A6C136C"/>
    <w:rsid w:val="2BF21137"/>
    <w:rsid w:val="2D9544B8"/>
    <w:rsid w:val="2FF836E1"/>
    <w:rsid w:val="335D1A26"/>
    <w:rsid w:val="361D2BE9"/>
    <w:rsid w:val="4076613C"/>
    <w:rsid w:val="412A38D7"/>
    <w:rsid w:val="4C6353C1"/>
    <w:rsid w:val="4FA05BA0"/>
    <w:rsid w:val="50097C09"/>
    <w:rsid w:val="528B43BC"/>
    <w:rsid w:val="537D631C"/>
    <w:rsid w:val="537F6186"/>
    <w:rsid w:val="548A1971"/>
    <w:rsid w:val="5F8A6EA1"/>
    <w:rsid w:val="61796205"/>
    <w:rsid w:val="69673DBD"/>
    <w:rsid w:val="74714DB2"/>
    <w:rsid w:val="78512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2FF439"/>
  <w15:docId w15:val="{CBAC2FF5-272C-43D6-A480-50408574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uiPriority="5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20"/>
      <w:jc w:val="both"/>
    </w:pPr>
    <w:rPr>
      <w:rFonts w:eastAsiaTheme="minorEastAsia" w:cstheme="minorBidi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7B4F7A"/>
    <w:pPr>
      <w:keepNext/>
      <w:keepLines/>
      <w:numPr>
        <w:numId w:val="1"/>
      </w:numPr>
      <w:tabs>
        <w:tab w:val="clear" w:pos="425"/>
        <w:tab w:val="left" w:pos="283"/>
      </w:tabs>
      <w:spacing w:before="12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unhideWhenUsed/>
    <w:qFormat/>
    <w:rsid w:val="008B7777"/>
    <w:pPr>
      <w:keepNext/>
      <w:keepLines/>
      <w:numPr>
        <w:ilvl w:val="1"/>
        <w:numId w:val="2"/>
      </w:numPr>
      <w:tabs>
        <w:tab w:val="left" w:pos="850"/>
      </w:tabs>
      <w:spacing w:before="120"/>
      <w:ind w:left="993"/>
      <w:outlineLvl w:val="1"/>
    </w:pPr>
    <w:rPr>
      <w:b/>
      <w:bCs/>
      <w:sz w:val="24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numPr>
        <w:ilvl w:val="2"/>
        <w:numId w:val="2"/>
      </w:numPr>
      <w:tabs>
        <w:tab w:val="left" w:pos="709"/>
        <w:tab w:val="left" w:pos="1508"/>
      </w:tabs>
      <w:spacing w:before="120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numPr>
        <w:ilvl w:val="3"/>
        <w:numId w:val="2"/>
      </w:numPr>
      <w:tabs>
        <w:tab w:val="left" w:pos="850"/>
        <w:tab w:val="left" w:pos="2053"/>
      </w:tabs>
      <w:spacing w:before="12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nhideWhenUsed/>
    <w:qFormat/>
    <w:pPr>
      <w:keepNext/>
      <w:keepLines/>
      <w:spacing w:before="120"/>
      <w:outlineLvl w:val="4"/>
    </w:pPr>
    <w:rPr>
      <w:b/>
      <w:bCs/>
      <w:caps/>
      <w:szCs w:val="28"/>
    </w:rPr>
  </w:style>
  <w:style w:type="paragraph" w:styleId="Heading6">
    <w:name w:val="heading 6"/>
    <w:basedOn w:val="Normal"/>
    <w:next w:val="Normal"/>
    <w:unhideWhenUsed/>
    <w:qFormat/>
    <w:pPr>
      <w:keepNext/>
      <w:keepLines/>
      <w:spacing w:before="240" w:after="64" w:line="320" w:lineRule="auto"/>
      <w:outlineLvl w:val="5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5"/>
    <w:qFormat/>
    <w:pPr>
      <w:tabs>
        <w:tab w:val="left" w:pos="1134"/>
      </w:tabs>
      <w:spacing w:before="120"/>
      <w:ind w:left="1134" w:hanging="1134"/>
    </w:pPr>
    <w:rPr>
      <w:b/>
      <w:bCs/>
      <w:color w:val="000000"/>
      <w:sz w:val="20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FootnoteReference">
    <w:name w:val="footnote reference"/>
    <w:basedOn w:val="DefaultParagraphFont"/>
    <w:rPr>
      <w:rFonts w:ascii="Times New Roman" w:eastAsia="SimSun" w:hAnsi="Times New Roman"/>
      <w:vertAlign w:val="superscript"/>
    </w:rPr>
  </w:style>
  <w:style w:type="paragraph" w:styleId="FootnoteText">
    <w:name w:val="footnote text"/>
    <w:basedOn w:val="Normal"/>
    <w:pPr>
      <w:snapToGrid w:val="0"/>
      <w:jc w:val="left"/>
    </w:pPr>
    <w:rPr>
      <w:sz w:val="16"/>
      <w:szCs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rPr>
      <w:rFonts w:ascii="Times New Roman" w:eastAsia="SimSun" w:hAnsi="Times New Roman"/>
      <w:color w:val="0070C0"/>
      <w:u w:val="single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pPr>
      <w:spacing w:after="240"/>
      <w:jc w:val="left"/>
      <w:outlineLvl w:val="0"/>
    </w:pPr>
    <w:rPr>
      <w:rFonts w:cs="Arial"/>
      <w:b/>
      <w:bCs/>
      <w:sz w:val="32"/>
      <w:szCs w:val="32"/>
    </w:rPr>
  </w:style>
  <w:style w:type="paragraph" w:customStyle="1" w:styleId="TableHeading">
    <w:name w:val="Table Heading"/>
    <w:basedOn w:val="Normal"/>
    <w:pPr>
      <w:spacing w:before="120"/>
      <w:jc w:val="left"/>
    </w:pPr>
    <w:rPr>
      <w:b/>
      <w:sz w:val="20"/>
      <w:lang w:val="en-GB"/>
    </w:rPr>
  </w:style>
  <w:style w:type="paragraph" w:customStyle="1" w:styleId="FigureHeading">
    <w:name w:val="Figure Heading"/>
    <w:basedOn w:val="Normal"/>
    <w:pPr>
      <w:spacing w:before="120"/>
      <w:jc w:val="center"/>
    </w:pPr>
    <w:rPr>
      <w:b/>
      <w:sz w:val="20"/>
      <w:lang w:val="en-GB"/>
    </w:rPr>
  </w:style>
  <w:style w:type="paragraph" w:customStyle="1" w:styleId="Quotes">
    <w:name w:val="Quotes"/>
    <w:basedOn w:val="Normal"/>
    <w:link w:val="QuotesChar"/>
    <w:pPr>
      <w:spacing w:before="120"/>
    </w:pPr>
    <w:rPr>
      <w:i/>
      <w:lang w:val="en-GB"/>
    </w:rPr>
  </w:style>
  <w:style w:type="paragraph" w:customStyle="1" w:styleId="Abstract">
    <w:name w:val="Abstract"/>
    <w:basedOn w:val="Normal"/>
    <w:rPr>
      <w:rFonts w:cs="Times New Roman"/>
      <w:bCs/>
      <w:sz w:val="20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QuotesChar">
    <w:name w:val="Quotes Char"/>
    <w:link w:val="Quotes"/>
    <w:rPr>
      <w:i/>
      <w:lang w:val="en-GB"/>
    </w:rPr>
  </w:style>
  <w:style w:type="table" w:customStyle="1" w:styleId="GridTable6Colorful1">
    <w:name w:val="Grid Table 6 Colorful1"/>
    <w:basedOn w:val="TableNormal"/>
    <w:uiPriority w:val="51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1">
    <w:name w:val="Table Grid1"/>
    <w:basedOn w:val="TableNormal"/>
    <w:uiPriority w:val="39"/>
    <w:qFormat/>
    <w:rPr>
      <w:rFonts w:ascii="Arial" w:eastAsia="Times New Roman" w:hAnsi="Arial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Pr>
      <w:rFonts w:ascii="Times New Roman" w:hAnsi="Times New Roman"/>
      <w:b/>
      <w:bCs/>
      <w:szCs w:val="28"/>
    </w:rPr>
  </w:style>
  <w:style w:type="paragraph" w:customStyle="1" w:styleId="IBC-heading1">
    <w:name w:val="IBC-heading_1"/>
    <w:basedOn w:val="Heading1"/>
    <w:next w:val="Normal"/>
    <w:qFormat/>
    <w:rsid w:val="00161C02"/>
    <w:pPr>
      <w:numPr>
        <w:numId w:val="0"/>
      </w:numPr>
      <w:tabs>
        <w:tab w:val="clear" w:pos="283"/>
        <w:tab w:val="clear" w:pos="425"/>
      </w:tabs>
      <w:spacing w:before="240"/>
    </w:pPr>
    <w:rPr>
      <w:rFonts w:ascii="Calibri" w:hAnsi="Calibri" w:cs="font256"/>
      <w:bCs w:val="0"/>
      <w:color w:val="00000A"/>
      <w:kern w:val="0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D27F46"/>
    <w:rPr>
      <w:rFonts w:eastAsiaTheme="minorEastAsia" w:cstheme="minorBidi"/>
      <w:sz w:val="18"/>
      <w:szCs w:val="18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D27F46"/>
    <w:rPr>
      <w:rFonts w:eastAsiaTheme="minorEastAsia" w:cstheme="minorBidi"/>
      <w:sz w:val="18"/>
      <w:szCs w:val="18"/>
      <w:lang w:val="en-US" w:eastAsia="zh-CN"/>
    </w:rPr>
  </w:style>
  <w:style w:type="character" w:styleId="CommentReference">
    <w:name w:val="annotation reference"/>
    <w:basedOn w:val="DefaultParagraphFont"/>
    <w:rsid w:val="00EE40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E409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E409F"/>
    <w:rPr>
      <w:rFonts w:eastAsiaTheme="minorEastAsia" w:cstheme="minorBidi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E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E409F"/>
    <w:rPr>
      <w:rFonts w:eastAsiaTheme="minorEastAsia" w:cstheme="minorBidi"/>
      <w:b/>
      <w:bCs/>
      <w:lang w:val="en-US" w:eastAsia="zh-CN"/>
    </w:rPr>
  </w:style>
  <w:style w:type="paragraph" w:styleId="Revision">
    <w:name w:val="Revision"/>
    <w:hidden/>
    <w:uiPriority w:val="99"/>
    <w:semiHidden/>
    <w:rsid w:val="00C55E9F"/>
    <w:rPr>
      <w:rFonts w:eastAsiaTheme="minorEastAsia" w:cstheme="minorBidi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doi.org/10.1007/s10668-023-03905-7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F12A67D-C14C-4A79-9F5C-A4A524980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he</dc:creator>
  <cp:lastModifiedBy>Bertus Le Roux</cp:lastModifiedBy>
  <cp:revision>3</cp:revision>
  <dcterms:created xsi:type="dcterms:W3CDTF">2025-07-21T05:40:00Z</dcterms:created>
  <dcterms:modified xsi:type="dcterms:W3CDTF">2025-08-06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E01C296C14AB483B8C3E24E37A9C6628</vt:lpwstr>
  </property>
  <property fmtid="{D5CDD505-2E9C-101B-9397-08002B2CF9AE}" pid="4" name="GrammarlyDocumentId">
    <vt:lpwstr>0f7d33d8-62d3-4630-a8e4-c14d35a8b931</vt:lpwstr>
  </property>
</Properties>
</file>